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2191A452" w:rsidR="001C155C" w:rsidRDefault="008C71CA" w:rsidP="0007587A">
      <w:pPr>
        <w:pStyle w:val="Title"/>
        <w:jc w:val="center"/>
      </w:pPr>
      <w:r>
        <w:t>longevity in action</w:t>
      </w:r>
    </w:p>
    <w:p w14:paraId="7C0DEAF4" w14:textId="4AF9C507" w:rsidR="0007587A" w:rsidRDefault="008C71CA" w:rsidP="0007587A">
      <w:pPr>
        <w:pStyle w:val="Title"/>
        <w:jc w:val="center"/>
      </w:pPr>
      <w:r>
        <w:rPr>
          <w:rStyle w:val="Heading2Char"/>
        </w:rPr>
        <w:t>post-program survey</w:t>
      </w:r>
    </w:p>
    <w:p w14:paraId="3787BD1D" w14:textId="6E28F847" w:rsidR="00603C1E" w:rsidRDefault="00FE059E" w:rsidP="00FE059E">
      <w:pPr>
        <w:spacing w:after="0" w:line="240" w:lineRule="auto"/>
      </w:pPr>
      <w:r>
        <w:br/>
      </w:r>
      <w:r w:rsidR="00603C1E" w:rsidRPr="007679F1">
        <w:t>Please take a moment to fill out the p</w:t>
      </w:r>
      <w:r w:rsidR="008F4F55">
        <w:t>ost</w:t>
      </w:r>
      <w:r w:rsidR="00603C1E" w:rsidRPr="007679F1">
        <w:t>-</w:t>
      </w:r>
      <w:r w:rsidR="00603C1E">
        <w:t>program survey</w:t>
      </w:r>
      <w:r w:rsidR="00603C1E" w:rsidRPr="007679F1">
        <w:t xml:space="preserve"> for </w:t>
      </w:r>
      <w:r w:rsidR="00603C1E" w:rsidRPr="004845C9">
        <w:rPr>
          <w:b/>
          <w:bCs/>
          <w:iCs/>
        </w:rPr>
        <w:t>Longevity in Action</w:t>
      </w:r>
      <w:r w:rsidR="00603C1E" w:rsidRPr="007679F1">
        <w:rPr>
          <w:i/>
        </w:rPr>
        <w:t>.</w:t>
      </w:r>
      <w:r w:rsidR="00603C1E" w:rsidRPr="007679F1">
        <w:t xml:space="preserve"> We would greatly appreciate your honest opinion of what best describes you for the questions below.</w:t>
      </w:r>
      <w:r>
        <w:br/>
      </w:r>
    </w:p>
    <w:tbl>
      <w:tblPr>
        <w:tblpPr w:leftFromText="180" w:rightFromText="180" w:vertAnchor="text" w:horzAnchor="margin" w:tblpY="123"/>
        <w:tblW w:w="10440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3796"/>
        <w:gridCol w:w="1396"/>
        <w:gridCol w:w="1396"/>
        <w:gridCol w:w="1392"/>
        <w:gridCol w:w="1363"/>
        <w:gridCol w:w="1097"/>
      </w:tblGrid>
      <w:tr w:rsidR="00E55670" w:rsidRPr="00BE0763" w14:paraId="5E397D75" w14:textId="77777777" w:rsidTr="00FE059E">
        <w:trPr>
          <w:trHeight w:val="360"/>
        </w:trPr>
        <w:tc>
          <w:tcPr>
            <w:tcW w:w="379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DF4E3F9" w14:textId="77777777" w:rsidR="00E55670" w:rsidRPr="00033535" w:rsidRDefault="00E55670" w:rsidP="00F670B9">
            <w:pPr>
              <w:rPr>
                <w:rFonts w:eastAsia="Times New Roman"/>
                <w:b/>
                <w:color w:val="000000"/>
                <w:sz w:val="32"/>
                <w:szCs w:val="32"/>
              </w:rPr>
            </w:pPr>
            <w:r w:rsidRPr="00033535">
              <w:rPr>
                <w:rFonts w:eastAsia="Times New Roman"/>
                <w:b/>
                <w:color w:val="000000"/>
                <w:sz w:val="32"/>
                <w:szCs w:val="32"/>
              </w:rPr>
              <w:t>QUESTION</w:t>
            </w:r>
          </w:p>
        </w:tc>
        <w:tc>
          <w:tcPr>
            <w:tcW w:w="6644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6DAAD5D" w14:textId="77777777" w:rsidR="00E55670" w:rsidRPr="00033535" w:rsidRDefault="00E55670" w:rsidP="00F670B9">
            <w:pPr>
              <w:rPr>
                <w:rFonts w:eastAsia="Times New Roman"/>
                <w:b/>
                <w:bCs/>
                <w:color w:val="000000"/>
              </w:rPr>
            </w:pPr>
            <w:r w:rsidRPr="00033535">
              <w:rPr>
                <w:rFonts w:eastAsia="Times New Roman"/>
                <w:b/>
                <w:color w:val="000000"/>
              </w:rPr>
              <w:t xml:space="preserve">RESPONSE </w:t>
            </w:r>
            <w:r w:rsidRPr="00033535">
              <w:rPr>
                <w:rFonts w:eastAsia="Times New Roman"/>
                <w:color w:val="000000"/>
              </w:rPr>
              <w:t>(PLEASE CIRCLE BEST OPTION)</w:t>
            </w:r>
          </w:p>
        </w:tc>
      </w:tr>
      <w:tr w:rsidR="00E55670" w:rsidRPr="00BE0763" w14:paraId="0723CF54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E8EE5F1" w14:textId="77777777" w:rsidR="00E55670" w:rsidRPr="00033535" w:rsidRDefault="00E55670" w:rsidP="00F670B9">
            <w:pPr>
              <w:spacing w:after="0" w:line="240" w:lineRule="auto"/>
              <w:rPr>
                <w:rFonts w:eastAsia="Times New Roman"/>
                <w:b/>
                <w:color w:val="000000"/>
                <w:sz w:val="32"/>
                <w:szCs w:val="32"/>
              </w:rPr>
            </w:pPr>
            <w:r w:rsidRPr="00580D2F">
              <w:rPr>
                <w:rFonts w:eastAsia="Times New Roman"/>
                <w:b/>
                <w:bCs/>
                <w:color w:val="000000"/>
                <w:szCs w:val="24"/>
              </w:rPr>
              <w:t xml:space="preserve">I feel confident in my ability to </w:t>
            </w:r>
            <w:r>
              <w:rPr>
                <w:rFonts w:eastAsia="Times New Roman"/>
                <w:b/>
                <w:bCs/>
                <w:color w:val="000000"/>
                <w:szCs w:val="24"/>
              </w:rPr>
              <w:t>bounce back from stressful situations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B1832BB" w14:textId="77777777" w:rsidR="00E55670" w:rsidRPr="00033535" w:rsidRDefault="00E55670" w:rsidP="00F670B9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A5F0427" w14:textId="77777777" w:rsidR="00E55670" w:rsidRPr="00033535" w:rsidRDefault="00E55670" w:rsidP="00F670B9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A2F2C4E" w14:textId="77777777" w:rsidR="00E55670" w:rsidRPr="00033535" w:rsidRDefault="00E55670" w:rsidP="00F670B9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EC36189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38819D43" w14:textId="77777777" w:rsidR="00E55670" w:rsidRPr="00033535" w:rsidRDefault="00E55670" w:rsidP="00F670B9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F7ADAAC" w14:textId="77777777" w:rsidR="00E55670" w:rsidRPr="00033535" w:rsidRDefault="00E55670" w:rsidP="00F670B9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Agree</w:t>
            </w:r>
          </w:p>
        </w:tc>
      </w:tr>
      <w:tr w:rsidR="00E55670" w:rsidRPr="00BE0763" w14:paraId="02620A96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D59100" w14:textId="77777777" w:rsidR="00E55670" w:rsidRPr="00580D2F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>I learn new things and challenge my brain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286B6B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ADA71D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F0C2B4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6A2B95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2716FC2D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D5065E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281EBE0D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63CC615" w14:textId="77777777" w:rsidR="00E55670" w:rsidRPr="00580D2F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>I have regular, meaningful social interactions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487BFD6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6D76C05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157CCF7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05EEEB5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44F85A77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6B3505D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34264C73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6DD064" w14:textId="77777777" w:rsidR="00E55670" w:rsidRPr="00580D2F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>I proactively minimize my risks for illness or injury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E053BD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F9311B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DDC288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7CC090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49F41008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17D3D4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331F795D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C4FA8DA" w14:textId="77777777" w:rsidR="00E55670" w:rsidRPr="00580D2F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 xml:space="preserve">I </w:t>
            </w:r>
            <w:r>
              <w:rPr>
                <w:rFonts w:eastAsia="Times New Roman"/>
                <w:b/>
                <w:bCs/>
                <w:color w:val="000000"/>
                <w:szCs w:val="24"/>
              </w:rPr>
              <w:t>get out of my comfort zone and try new things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70D7B33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B3C42B9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1D87BF7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9187485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7A3AD839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E85EE9B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015DA39D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7FC272" w14:textId="77777777" w:rsidR="00E55670" w:rsidRPr="00580D2F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/>
                <w:b/>
                <w:bCs/>
                <w:szCs w:val="24"/>
              </w:rPr>
              <w:t>I regularly do things just for fun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536B34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4470EC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ACEF11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5C3725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25BC435C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70EDC0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233E2790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05A6EBE" w14:textId="77777777" w:rsidR="00E55670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9D0AC5">
              <w:rPr>
                <w:rFonts w:eastAsia="Times New Roman"/>
                <w:b/>
                <w:bCs/>
                <w:szCs w:val="24"/>
              </w:rPr>
              <w:t>I manage the stress of daily life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857250D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2352146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B4A5BB0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EAC3FF0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211D9B3A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7D8CD07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5CEB29F8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8084A0" w14:textId="77777777" w:rsidR="00E55670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740A5B">
              <w:rPr>
                <w:rFonts w:eastAsia="Times New Roman"/>
                <w:b/>
                <w:bCs/>
                <w:szCs w:val="24"/>
              </w:rPr>
              <w:t xml:space="preserve">I </w:t>
            </w:r>
            <w:r>
              <w:rPr>
                <w:rFonts w:eastAsia="Times New Roman"/>
                <w:b/>
                <w:bCs/>
                <w:szCs w:val="24"/>
              </w:rPr>
              <w:t>feel limited by my age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6CA247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9A4174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CDD9CF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29856F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40F0C5BF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DF19BC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7A273037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4B605DB" w14:textId="77777777" w:rsidR="00E55670" w:rsidRPr="00740A5B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>I think about things other than what I am currently doing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60B7894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11D8D52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5C36E88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5745F40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3C77003A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C509314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366F10BA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71B8E6" w14:textId="77777777" w:rsidR="00E55670" w:rsidRPr="00740A5B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>My life has a strong sense of purpose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CF2067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1AE8E2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64FB4C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095A3E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6FD7C8DF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4216BC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5C0B6832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DE16EA9" w14:textId="77777777" w:rsidR="00E55670" w:rsidRPr="00740A5B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>I have interactions with children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C5F20FD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8814A59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30E1A43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F1265AF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7FD3F9C2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2218C2E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E55670" w:rsidRPr="00BE0763" w14:paraId="0FCA2661" w14:textId="77777777" w:rsidTr="00F670B9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A93BCE" w14:textId="77777777" w:rsidR="00E55670" w:rsidRPr="00740A5B" w:rsidRDefault="00E55670" w:rsidP="00F670B9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>I laugh on a daily basis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681F0F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7C5865" w14:textId="77777777" w:rsidR="00E55670" w:rsidRPr="000062B6" w:rsidRDefault="00E55670" w:rsidP="00F670B9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57DB48" w14:textId="77777777" w:rsidR="00E55670" w:rsidRPr="000062B6" w:rsidRDefault="00E55670" w:rsidP="00F670B9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8422A9" w14:textId="77777777" w:rsidR="00E55670" w:rsidRPr="000062B6" w:rsidRDefault="00E55670" w:rsidP="00F670B9">
            <w:pPr>
              <w:spacing w:after="0" w:line="240" w:lineRule="auto"/>
            </w:pPr>
            <w:r w:rsidRPr="000062B6">
              <w:t>Agree</w:t>
            </w:r>
          </w:p>
          <w:p w14:paraId="1A328E81" w14:textId="77777777" w:rsidR="00E55670" w:rsidRPr="000062B6" w:rsidRDefault="00E55670" w:rsidP="00F670B9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91ADED" w14:textId="77777777" w:rsidR="00E55670" w:rsidRPr="000062B6" w:rsidRDefault="00E55670" w:rsidP="00F670B9">
            <w:pPr>
              <w:spacing w:after="0" w:line="240" w:lineRule="auto"/>
            </w:pPr>
            <w:r w:rsidRPr="000062B6">
              <w:t>Strongly Agree</w:t>
            </w:r>
          </w:p>
        </w:tc>
      </w:tr>
    </w:tbl>
    <w:p w14:paraId="797DBF44" w14:textId="33D8442B" w:rsidR="00E55670" w:rsidRPr="006536B1" w:rsidRDefault="00E55670" w:rsidP="00EF54B2">
      <w:r>
        <w:rPr>
          <w:b/>
          <w:i/>
          <w:szCs w:val="24"/>
        </w:rPr>
        <w:t xml:space="preserve">     </w:t>
      </w:r>
    </w:p>
    <w:sectPr w:rsidR="00E55670" w:rsidRPr="006536B1" w:rsidSect="009316C8">
      <w:headerReference w:type="default" r:id="rId10"/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6B16D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4FF598DC" w14:textId="77777777" w:rsidR="003E04B9" w:rsidRDefault="003E04B9" w:rsidP="00AC1219">
      <w:pPr>
        <w:spacing w:after="0" w:line="240" w:lineRule="auto"/>
      </w:pPr>
      <w:r>
        <w:continuationSeparator/>
      </w:r>
    </w:p>
  </w:endnote>
  <w:endnote w:type="continuationNotice" w:id="1">
    <w:p w14:paraId="5EA64109" w14:textId="77777777" w:rsidR="005A3A3C" w:rsidRDefault="005A3A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49F3A9FF" w:rsidP="00426352">
    <w:pPr>
      <w:pStyle w:val="Footer"/>
    </w:pPr>
    <w:r>
      <w:rPr>
        <w:noProof/>
      </w:rPr>
      <w:drawing>
        <wp:inline distT="0" distB="0" distL="0" distR="0" wp14:anchorId="51271546" wp14:editId="418599C9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5763E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62FF8AAB" w14:textId="77777777" w:rsidR="003E04B9" w:rsidRDefault="003E04B9" w:rsidP="00AC1219">
      <w:pPr>
        <w:spacing w:after="0" w:line="240" w:lineRule="auto"/>
      </w:pPr>
      <w:r>
        <w:continuationSeparator/>
      </w:r>
    </w:p>
  </w:footnote>
  <w:footnote w:type="continuationNotice" w:id="1">
    <w:p w14:paraId="1478B6CB" w14:textId="77777777" w:rsidR="005A3A3C" w:rsidRDefault="005A3A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9F3A9FF" w14:paraId="3AAD3115" w14:textId="77777777" w:rsidTr="49F3A9FF">
      <w:tc>
        <w:tcPr>
          <w:tcW w:w="3600" w:type="dxa"/>
        </w:tcPr>
        <w:p w14:paraId="54735A99" w14:textId="698B860E" w:rsidR="49F3A9FF" w:rsidRDefault="49F3A9FF" w:rsidP="49F3A9FF">
          <w:pPr>
            <w:pStyle w:val="Header"/>
            <w:ind w:left="-115"/>
          </w:pPr>
        </w:p>
      </w:tc>
      <w:tc>
        <w:tcPr>
          <w:tcW w:w="3600" w:type="dxa"/>
        </w:tcPr>
        <w:p w14:paraId="5ACB34FD" w14:textId="0B400739" w:rsidR="49F3A9FF" w:rsidRDefault="49F3A9FF" w:rsidP="49F3A9FF">
          <w:pPr>
            <w:pStyle w:val="Header"/>
            <w:jc w:val="center"/>
          </w:pPr>
        </w:p>
      </w:tc>
      <w:tc>
        <w:tcPr>
          <w:tcW w:w="3600" w:type="dxa"/>
        </w:tcPr>
        <w:p w14:paraId="3B138F07" w14:textId="44273E9A" w:rsidR="49F3A9FF" w:rsidRDefault="49F3A9FF" w:rsidP="49F3A9FF">
          <w:pPr>
            <w:pStyle w:val="Header"/>
            <w:ind w:right="-115"/>
            <w:jc w:val="right"/>
          </w:pPr>
        </w:p>
      </w:tc>
    </w:tr>
  </w:tbl>
  <w:p w14:paraId="1B28596C" w14:textId="5A1A2E50" w:rsidR="00252DEC" w:rsidRDefault="00252D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D393A"/>
    <w:rsid w:val="001607A6"/>
    <w:rsid w:val="001C155C"/>
    <w:rsid w:val="001D16ED"/>
    <w:rsid w:val="001D2867"/>
    <w:rsid w:val="00236472"/>
    <w:rsid w:val="00252DEC"/>
    <w:rsid w:val="002D323E"/>
    <w:rsid w:val="002F6C1D"/>
    <w:rsid w:val="003E04B9"/>
    <w:rsid w:val="00426352"/>
    <w:rsid w:val="004D024C"/>
    <w:rsid w:val="00567E5A"/>
    <w:rsid w:val="00572A56"/>
    <w:rsid w:val="005A3A3C"/>
    <w:rsid w:val="005E32CE"/>
    <w:rsid w:val="00603C1E"/>
    <w:rsid w:val="006407A0"/>
    <w:rsid w:val="006536B1"/>
    <w:rsid w:val="006E7131"/>
    <w:rsid w:val="007743E5"/>
    <w:rsid w:val="00774BD4"/>
    <w:rsid w:val="008436AF"/>
    <w:rsid w:val="00897030"/>
    <w:rsid w:val="008C71CA"/>
    <w:rsid w:val="008F2E56"/>
    <w:rsid w:val="008F4F55"/>
    <w:rsid w:val="009021A0"/>
    <w:rsid w:val="009316C8"/>
    <w:rsid w:val="00952F9D"/>
    <w:rsid w:val="00957EFA"/>
    <w:rsid w:val="0098446F"/>
    <w:rsid w:val="00A2290D"/>
    <w:rsid w:val="00AC1219"/>
    <w:rsid w:val="00AE67F0"/>
    <w:rsid w:val="00AF5DD1"/>
    <w:rsid w:val="00B21D6C"/>
    <w:rsid w:val="00D22275"/>
    <w:rsid w:val="00D55281"/>
    <w:rsid w:val="00E01593"/>
    <w:rsid w:val="00E55670"/>
    <w:rsid w:val="00EF54B2"/>
    <w:rsid w:val="00F11117"/>
    <w:rsid w:val="00F37E28"/>
    <w:rsid w:val="00F4234A"/>
    <w:rsid w:val="00FE059E"/>
    <w:rsid w:val="49F3A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4B2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D552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5</cp:revision>
  <dcterms:created xsi:type="dcterms:W3CDTF">2020-12-22T21:59:00Z</dcterms:created>
  <dcterms:modified xsi:type="dcterms:W3CDTF">2021-01-26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